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EE14F" w14:textId="77777777" w:rsidR="00556DE1" w:rsidRDefault="00912465">
      <w:pPr>
        <w:pStyle w:val="a4"/>
      </w:pPr>
      <w:r>
        <w:t>Индивидуальный проект</w:t>
      </w:r>
    </w:p>
    <w:p w14:paraId="69D65EDA" w14:textId="77777777" w:rsidR="00556DE1" w:rsidRDefault="00912465">
      <w:pPr>
        <w:pStyle w:val="a5"/>
      </w:pPr>
      <w:r>
        <w:t>Этап 1</w:t>
      </w:r>
    </w:p>
    <w:p w14:paraId="6001B227" w14:textId="77777777" w:rsidR="00556DE1" w:rsidRDefault="00912465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986445"/>
        <w:docPartObj>
          <w:docPartGallery w:val="Table of Contents"/>
          <w:docPartUnique/>
        </w:docPartObj>
      </w:sdtPr>
      <w:sdtEndPr/>
      <w:sdtContent>
        <w:p w14:paraId="3C1C5DA8" w14:textId="77777777" w:rsidR="00556DE1" w:rsidRDefault="00912465">
          <w:pPr>
            <w:pStyle w:val="ae"/>
          </w:pPr>
          <w:r>
            <w:t>Содержание</w:t>
          </w:r>
        </w:p>
        <w:p w14:paraId="7CB5DCFA" w14:textId="7FBC3D27" w:rsidR="00250BF6" w:rsidRDefault="0091246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1163" w:history="1">
            <w:r w:rsidR="00250BF6" w:rsidRPr="001A712A">
              <w:rPr>
                <w:rStyle w:val="ad"/>
                <w:noProof/>
              </w:rPr>
              <w:t>Цель работы</w:t>
            </w:r>
            <w:r w:rsidR="00250BF6">
              <w:rPr>
                <w:noProof/>
                <w:webHidden/>
              </w:rPr>
              <w:tab/>
            </w:r>
            <w:r w:rsidR="00250BF6">
              <w:rPr>
                <w:noProof/>
                <w:webHidden/>
              </w:rPr>
              <w:fldChar w:fldCharType="begin"/>
            </w:r>
            <w:r w:rsidR="00250BF6">
              <w:rPr>
                <w:noProof/>
                <w:webHidden/>
              </w:rPr>
              <w:instrText xml:space="preserve"> PAGEREF _Toc101951163 \h </w:instrText>
            </w:r>
            <w:r w:rsidR="00250BF6">
              <w:rPr>
                <w:noProof/>
                <w:webHidden/>
              </w:rPr>
            </w:r>
            <w:r w:rsidR="00250BF6">
              <w:rPr>
                <w:noProof/>
                <w:webHidden/>
              </w:rPr>
              <w:fldChar w:fldCharType="separate"/>
            </w:r>
            <w:r w:rsidR="00250BF6">
              <w:rPr>
                <w:noProof/>
                <w:webHidden/>
              </w:rPr>
              <w:t>1</w:t>
            </w:r>
            <w:r w:rsidR="00250BF6">
              <w:rPr>
                <w:noProof/>
                <w:webHidden/>
              </w:rPr>
              <w:fldChar w:fldCharType="end"/>
            </w:r>
          </w:hyperlink>
        </w:p>
        <w:p w14:paraId="67EB6C9D" w14:textId="1F8B9E6F" w:rsidR="00250BF6" w:rsidRDefault="00250B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1164" w:history="1">
            <w:r w:rsidRPr="001A712A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1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29E5F" w14:textId="6754456E" w:rsidR="00250BF6" w:rsidRDefault="00250B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1165" w:history="1">
            <w:r w:rsidRPr="001A712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1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1C78E" w14:textId="58728C76" w:rsidR="00556DE1" w:rsidRDefault="00912465">
          <w:r>
            <w:fldChar w:fldCharType="end"/>
          </w:r>
        </w:p>
      </w:sdtContent>
    </w:sdt>
    <w:p w14:paraId="21915E0A" w14:textId="77777777" w:rsidR="00556DE1" w:rsidRDefault="00912465">
      <w:pPr>
        <w:pStyle w:val="1"/>
      </w:pPr>
      <w:bookmarkStart w:id="0" w:name="цель-работы"/>
      <w:bookmarkStart w:id="1" w:name="_Toc101951163"/>
      <w:r>
        <w:t>Цель работы</w:t>
      </w:r>
      <w:bookmarkEnd w:id="1"/>
    </w:p>
    <w:p w14:paraId="60D17C19" w14:textId="77777777" w:rsidR="00556DE1" w:rsidRDefault="00912465">
      <w:pPr>
        <w:pStyle w:val="FirstParagraph"/>
      </w:pPr>
      <w:r>
        <w:t>Разместить заготовку сайта на github pages.</w:t>
      </w:r>
    </w:p>
    <w:p w14:paraId="5F92BC72" w14:textId="77777777" w:rsidR="00556DE1" w:rsidRDefault="00912465">
      <w:pPr>
        <w:pStyle w:val="1"/>
      </w:pPr>
      <w:bookmarkStart w:id="2" w:name="ход-работы"/>
      <w:bookmarkStart w:id="3" w:name="_Toc101951164"/>
      <w:bookmarkEnd w:id="0"/>
      <w:r>
        <w:t>Ход работы</w:t>
      </w:r>
      <w:bookmarkEnd w:id="3"/>
    </w:p>
    <w:p w14:paraId="1B545ACD" w14:textId="77777777" w:rsidR="00556DE1" w:rsidRDefault="00912465">
      <w:pPr>
        <w:pStyle w:val="Compact"/>
        <w:numPr>
          <w:ilvl w:val="0"/>
          <w:numId w:val="2"/>
        </w:numPr>
      </w:pPr>
      <w:r>
        <w:t>Подготовка репозитория github</w:t>
      </w:r>
    </w:p>
    <w:p w14:paraId="0E2C27D8" w14:textId="77777777" w:rsidR="00556DE1" w:rsidRDefault="00912465">
      <w:pPr>
        <w:pStyle w:val="FirstParagraph"/>
      </w:pPr>
      <w:r>
        <w:rPr>
          <w:noProof/>
        </w:rPr>
        <w:drawing>
          <wp:inline distT="0" distB="0" distL="0" distR="0" wp14:anchorId="1EF1BE5C" wp14:editId="3B208825">
            <wp:extent cx="5334000" cy="3277668"/>
            <wp:effectExtent l="0" t="0" r="0" b="0"/>
            <wp:docPr id="1" name="Picture" descr="image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1: Создание временного репоизитория my-wowchemy</w:t>
      </w:r>
    </w:p>
    <w:p w14:paraId="4F0133E1" w14:textId="77777777" w:rsidR="00556DE1" w:rsidRDefault="00912465">
      <w:pPr>
        <w:pStyle w:val="a0"/>
      </w:pPr>
      <w:r>
        <w:rPr>
          <w:noProof/>
        </w:rPr>
        <w:lastRenderedPageBreak/>
        <w:drawing>
          <wp:inline distT="0" distB="0" distL="0" distR="0" wp14:anchorId="6A13BA2C" wp14:editId="11DA15CF">
            <wp:extent cx="5334000" cy="2321704"/>
            <wp:effectExtent l="0" t="0" r="0" b="0"/>
            <wp:docPr id="2" name="Picture" descr="image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2: Создание репозитория github pages (garutalek.github.io)</w:t>
      </w:r>
    </w:p>
    <w:p w14:paraId="7C30113B" w14:textId="77777777" w:rsidR="00556DE1" w:rsidRDefault="00912465">
      <w:pPr>
        <w:pStyle w:val="Compact"/>
        <w:numPr>
          <w:ilvl w:val="0"/>
          <w:numId w:val="3"/>
        </w:numPr>
      </w:pPr>
      <w:r>
        <w:t>Сборка html файла сайта</w:t>
      </w:r>
    </w:p>
    <w:p w14:paraId="5B12041C" w14:textId="77777777" w:rsidR="00556DE1" w:rsidRDefault="00912465">
      <w:pPr>
        <w:pStyle w:val="FirstParagraph"/>
      </w:pPr>
      <w:r>
        <w:rPr>
          <w:noProof/>
        </w:rPr>
        <w:drawing>
          <wp:inline distT="0" distB="0" distL="0" distR="0" wp14:anchorId="76836848" wp14:editId="2A449A4D">
            <wp:extent cx="5334000" cy="1057824"/>
            <wp:effectExtent l="0" t="0" r="0" b="0"/>
            <wp:docPr id="3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1: Клонирование временного репозитория</w:t>
      </w:r>
    </w:p>
    <w:p w14:paraId="5D3493CA" w14:textId="77777777" w:rsidR="00556DE1" w:rsidRDefault="00912465">
      <w:pPr>
        <w:pStyle w:val="a0"/>
      </w:pPr>
      <w:r>
        <w:rPr>
          <w:noProof/>
        </w:rPr>
        <w:drawing>
          <wp:inline distT="0" distB="0" distL="0" distR="0" wp14:anchorId="24E05776" wp14:editId="4D881B63">
            <wp:extent cx="5334000" cy="1847272"/>
            <wp:effectExtent l="0" t="0" r="0" b="0"/>
            <wp:docPr id="4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Сборка html файла</w:t>
      </w:r>
    </w:p>
    <w:p w14:paraId="4516A29F" w14:textId="77777777" w:rsidR="00556DE1" w:rsidRDefault="00912465">
      <w:pPr>
        <w:pStyle w:val="Compact"/>
        <w:numPr>
          <w:ilvl w:val="0"/>
          <w:numId w:val="4"/>
        </w:numPr>
      </w:pPr>
      <w:r>
        <w:t xml:space="preserve">Загрузка </w:t>
      </w:r>
      <w:r>
        <w:t>сайта на github pages</w:t>
      </w:r>
    </w:p>
    <w:p w14:paraId="1069795E" w14:textId="77777777" w:rsidR="00556DE1" w:rsidRDefault="00912465">
      <w:pPr>
        <w:pStyle w:val="FirstParagraph"/>
      </w:pPr>
      <w:r>
        <w:t>Копируем получившиеся файлы в my-wowchemy/public и переносим их в клон garutalek.github.io, затем загружаем обновление на github.</w:t>
      </w:r>
    </w:p>
    <w:p w14:paraId="3961C931" w14:textId="77777777" w:rsidR="00556DE1" w:rsidRDefault="00912465">
      <w:pPr>
        <w:pStyle w:val="a0"/>
      </w:pPr>
      <w:r>
        <w:rPr>
          <w:noProof/>
        </w:rPr>
        <w:lastRenderedPageBreak/>
        <w:drawing>
          <wp:inline distT="0" distB="0" distL="0" distR="0" wp14:anchorId="798F96C7" wp14:editId="14984D20">
            <wp:extent cx="5334000" cy="3655952"/>
            <wp:effectExtent l="0" t="0" r="0" b="0"/>
            <wp:docPr id="5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Загрузка изменений на github</w:t>
      </w:r>
    </w:p>
    <w:p w14:paraId="77701F8F" w14:textId="77777777" w:rsidR="00556DE1" w:rsidRDefault="00912465">
      <w:pPr>
        <w:pStyle w:val="Compact"/>
        <w:numPr>
          <w:ilvl w:val="0"/>
          <w:numId w:val="5"/>
        </w:numPr>
      </w:pPr>
      <w:r>
        <w:t>Проверка работоспособности</w:t>
      </w:r>
    </w:p>
    <w:p w14:paraId="2377AB16" w14:textId="77777777" w:rsidR="00556DE1" w:rsidRDefault="00912465">
      <w:pPr>
        <w:pStyle w:val="FirstParagraph"/>
      </w:pPr>
      <w:r>
        <w:t>Ждём примерно 3 минуты, когда ги</w:t>
      </w:r>
      <w:r>
        <w:t>тхаб всё загрузит, затем проверяем сайт</w:t>
      </w:r>
    </w:p>
    <w:p w14:paraId="40EB2177" w14:textId="77777777" w:rsidR="00556DE1" w:rsidRDefault="00912465">
      <w:pPr>
        <w:pStyle w:val="a0"/>
      </w:pPr>
      <w:r>
        <w:rPr>
          <w:noProof/>
        </w:rPr>
        <w:drawing>
          <wp:inline distT="0" distB="0" distL="0" distR="0" wp14:anchorId="31D38FC7" wp14:editId="1C3FA641">
            <wp:extent cx="5334000" cy="2799548"/>
            <wp:effectExtent l="0" t="0" r="0" b="0"/>
            <wp:docPr id="6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.1: Замечаем что сайт работает</w:t>
      </w:r>
    </w:p>
    <w:p w14:paraId="176FAE18" w14:textId="77777777" w:rsidR="00556DE1" w:rsidRDefault="00912465">
      <w:pPr>
        <w:pStyle w:val="a0"/>
      </w:pPr>
      <w:r>
        <w:t>Меняем данные на сайте чтобы удостовериться в том что мы можем его изменять (я поменял данные о том что я не профессор физики, а профессор математики), нужно также подожда</w:t>
      </w:r>
      <w:r>
        <w:t>ть несколько минут.</w:t>
      </w:r>
    </w:p>
    <w:p w14:paraId="32769CB8" w14:textId="77777777" w:rsidR="00556DE1" w:rsidRDefault="00912465">
      <w:pPr>
        <w:pStyle w:val="a0"/>
      </w:pPr>
      <w:bookmarkStart w:id="4" w:name="fig:001"/>
      <w:r>
        <w:rPr>
          <w:noProof/>
        </w:rPr>
        <w:lastRenderedPageBreak/>
        <w:drawing>
          <wp:inline distT="0" distB="0" distL="0" distR="0" wp14:anchorId="50D9C0BD" wp14:editId="4CC3E42F">
            <wp:extent cx="5334000" cy="2795931"/>
            <wp:effectExtent l="0" t="0" r="0" b="0"/>
            <wp:docPr id="7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r>
        <w:t xml:space="preserve"> </w:t>
      </w:r>
      <w:r>
        <w:rPr>
          <w:i/>
        </w:rPr>
        <w:t>Изображение4.2: Замечаем что данные на сайте обновились</w:t>
      </w:r>
    </w:p>
    <w:p w14:paraId="0B671C0F" w14:textId="77777777" w:rsidR="00556DE1" w:rsidRDefault="00912465">
      <w:pPr>
        <w:pStyle w:val="1"/>
      </w:pPr>
      <w:bookmarkStart w:id="5" w:name="вывод"/>
      <w:bookmarkStart w:id="6" w:name="_Toc101951165"/>
      <w:bookmarkEnd w:id="2"/>
      <w:r>
        <w:t>Вывод</w:t>
      </w:r>
      <w:bookmarkEnd w:id="6"/>
    </w:p>
    <w:p w14:paraId="0DAC1D6E" w14:textId="77777777" w:rsidR="00556DE1" w:rsidRDefault="00912465">
      <w:pPr>
        <w:pStyle w:val="FirstParagraph"/>
      </w:pPr>
      <w:r>
        <w:t>Заготовка сайта была размещена на guthub pages, она полностью функционирует, мы также можем вносить изменения на сайт, и они будут отображаться.</w:t>
      </w:r>
      <w:bookmarkEnd w:id="5"/>
    </w:p>
    <w:sectPr w:rsidR="00556D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F3E62" w14:textId="77777777" w:rsidR="00912465" w:rsidRDefault="00912465">
      <w:pPr>
        <w:spacing w:after="0"/>
      </w:pPr>
      <w:r>
        <w:separator/>
      </w:r>
    </w:p>
  </w:endnote>
  <w:endnote w:type="continuationSeparator" w:id="0">
    <w:p w14:paraId="13086571" w14:textId="77777777" w:rsidR="00912465" w:rsidRDefault="009124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99E2C" w14:textId="77777777" w:rsidR="00912465" w:rsidRDefault="00912465">
      <w:r>
        <w:separator/>
      </w:r>
    </w:p>
  </w:footnote>
  <w:footnote w:type="continuationSeparator" w:id="0">
    <w:p w14:paraId="5AF5B0C2" w14:textId="77777777" w:rsidR="00912465" w:rsidRDefault="00912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C4047E5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7BACFA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780F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7ED6793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B19C569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0BF6"/>
    <w:rsid w:val="004E29B3"/>
    <w:rsid w:val="00556DE1"/>
    <w:rsid w:val="00590D07"/>
    <w:rsid w:val="00784D58"/>
    <w:rsid w:val="008D6863"/>
    <w:rsid w:val="0091246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F7FC9"/>
  <w15:docId w15:val="{D7B7819A-B0CD-461F-AE0C-4DEFE37DF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50BF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Гарут Александр Игоревич</cp:lastModifiedBy>
  <cp:revision>3</cp:revision>
  <dcterms:created xsi:type="dcterms:W3CDTF">2022-04-27T08:25:00Z</dcterms:created>
  <dcterms:modified xsi:type="dcterms:W3CDTF">2022-04-27T08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1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